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Brisbane</w:t>
      </w:r>
    </w:p>
    <w:bookmarkStart w:id="20" w:name="internship-application-letter"/>
    <w:p>
      <w:pPr>
        <w:pStyle w:val="Heading1"/>
      </w:pPr>
      <w:r>
        <w:t xml:space="preserve">INTERNSHIP APPLICATION LETTER</w:t>
      </w:r>
    </w:p>
    <w:p>
      <w:pPr>
        <w:pStyle w:val="FirstParagraph"/>
      </w:pPr>
      <w:r>
        <w:t xml:space="preserve">Financial Analyst Internship Opportunity - Brisbane, Australia</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LD 4000</w:t>
      </w:r>
      <w:r>
        <w:br/>
      </w:r>
      <w:r>
        <w:t xml:space="preserve">Australia</w:t>
      </w:r>
    </w:p>
    <w:bookmarkStart w:id="21" w:name="Xb6dfe40f5e1587a1373fc933aa9036b4afcc76f"/>
    <w:p>
      <w:pPr>
        <w:pStyle w:val="Heading2"/>
      </w:pPr>
      <w:r>
        <w:t xml:space="preserve">Subject: Application for Financial Analyst Internship – Brisbane, Australia</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job was posted, e.g., LinkedIn, company website]. As a highly motivated and analytical final-year Bachelor of Commerce student specialising in Finance at The University of Queensland (UQ), I have meticulously cultivated the technical competencies and regional market awareness necessary to excel in this role within Brisbane’s dynamic financial ecosystem. My academic achievements, practical project experience, and deep understanding of Australia’s evolving economic landscape position me as a strong candidate for your Internship Application Letter opportunity.</w:t>
      </w:r>
    </w:p>
    <w:p>
      <w:pPr>
        <w:pStyle w:val="BodyText"/>
      </w:pPr>
      <w:r>
        <w:t xml:space="preserve">My academic journey at UQ has provided me with rigorous training in financial statement analysis, capital budgeting, risk assessment, and investment valuation – all core competencies required for a successful Financial Analyst. In my most recent capstone project titled "Optimising Revenue Forecasting for Queensland Tourism SMEs," I developed complex Excel-based financial models incorporating historical tourism data from Brisbane’s key sectors (including accommodation, retail, and hospitality) to project quarterly revenue streams with 92% accuracy. This experience directly aligns with the analytical demands of a Financial Analyst role in Australia Brisbane, where understanding local economic drivers like the state’s $53 billion tourism industry and mining sector impacts is essential. My proficiency in advanced Excel functions (XLOOKUP, PivotTables), Python for data manipulation (Pandas library), and Power BI for dashboard creation ensures I can immediately contribute to your team’s reporting needs.</w:t>
      </w:r>
    </w:p>
    <w:p>
      <w:pPr>
        <w:pStyle w:val="BodyText"/>
      </w:pPr>
      <w:r>
        <w:t xml:space="preserve">What particularly excites me about this opportunity in Australia Brisbane is the city’s strategic position as a growing financial hub beyond Sydney and Melbourne. Brisbane is not merely a location for my internship – it represents an ecosystem where I can apply my skills to real-world challenges within the Queensland economy. Having lived and studied in Brisbane for four years, I understand how local factors like the Queensland Government’s Digital Economy Strategy, the rise of fintech startups in Fortitude Valley, and global commodity trends impact corporate finance decisions. My volunteer work with Brisbane-based non-profit "Economic Development Brisbane" involved analysing small business financial health data for a government grant program – an experience that honed my ability to translate complex financial insights into actionable recommendations for diverse stakeholders. This mirrors the collaborative environment I aim to thrive in at [Company Name], where Financial Analysts don’t just crunch numbers but actively shape strategic decisions.</w:t>
      </w:r>
    </w:p>
    <w:bookmarkEnd w:id="21"/>
    <w:bookmarkStart w:id="22" w:name="why-brisbane-and-why-this-role"/>
    <w:p>
      <w:pPr>
        <w:pStyle w:val="Heading2"/>
      </w:pPr>
      <w:r>
        <w:t xml:space="preserve">Why Brisbane and Why This Role?</w:t>
      </w:r>
    </w:p>
    <w:p>
      <w:pPr>
        <w:pStyle w:val="FirstParagraph"/>
      </w:pPr>
      <w:r>
        <w:t xml:space="preserve">My decision to pursue this internship specifically in Australia Brisbane stems from a deep appreciation for the city’s unique financial landscape. Unlike larger metropolitan centers, Brisbane offers a more integrated environment where corporate finance teams often engage directly with local industry clusters – from the energy sector (Brisbane is home to Queensland's largest power companies) to emerging sustainable finance initiatives like those led by the Australian Sustainable Finance Initiative (ASFI), headquartered in Brisbane. I am particularly impressed by [Company Name]’s work in [mention specific project, service, or company value if known – e.g., "sustainable investment frameworks" or "corporate treasury solutions for Queensland businesses"], which resonates with my own interest in ethical finance and regional economic development.</w:t>
      </w:r>
    </w:p>
    <w:p>
      <w:pPr>
        <w:pStyle w:val="BodyText"/>
      </w:pPr>
      <w:r>
        <w:t xml:space="preserve">The role of a Financial Analyst in Brisbane requires more than technical skill; it demands cultural intelligence within Australia’s business context. I have immersed myself in the local professional environment by attending monthly meetings of the Brisbane chapter of the Financial Planning Association (FPA) and participating in UQ’s Finance Society events featuring guest speakers from major Brisbane firms like QBE Insurance, Suncorp, and CapitaLand. These experiences have sharpened my understanding of Australian financial regulations (ASIC guidelines), reporting standards (AASB), and the collaborative communication style prevalent in Brisbane’s finance sector – where building trust through clear dialogue is as vital as numerical precision. My internship will not only be a professional development milestone but also an opportunity to contribute meaningfully to the vibrant economic fabric of Australia Brisbane.</w:t>
      </w:r>
    </w:p>
    <w:bookmarkEnd w:id="22"/>
    <w:bookmarkStart w:id="23" w:name="my-commitment-and-fit-for-your-team"/>
    <w:p>
      <w:pPr>
        <w:pStyle w:val="Heading2"/>
      </w:pPr>
      <w:r>
        <w:t xml:space="preserve">My Commitment and Fit for Your Team</w:t>
      </w:r>
    </w:p>
    <w:p>
      <w:pPr>
        <w:pStyle w:val="FirstParagraph"/>
      </w:pPr>
      <w:r>
        <w:t xml:space="preserve">I am exceptionally well-prepared to meet the challenges of a Financial Analyst internship in Australia Brisbane. My resume details my proficiency with key tools including Bloomberg Terminal (through UQ’s partnership), SAP, and advanced financial modelling techniques honed through internships at [Previous Company] and [Another Experience]. However, beyond technical skills, I possess the adaptability and proactive attitude crucial for success in Brisbane’s fast-paced financial environment. During my work term at [Company], I identified a 15% efficiency gap in expense tracking processes and proposed a streamlined system that was implemented by the finance team – a testament to my analytical initiative.</w:t>
      </w:r>
    </w:p>
    <w:p>
      <w:pPr>
        <w:pStyle w:val="BodyText"/>
      </w:pPr>
      <w:r>
        <w:t xml:space="preserve">I am eager to bring this same dedication to [Company Name]’s Brisbane office. I understand that this Internship Application Letter represents more than just a position; it is the beginning of a professional journey within Australia’s thriving financial community, and I am committed to making an immediate and positive impact. My strong foundation in quantitative analysis, coupled with my genuine enthusiasm for Brisbane’s unique economic trajectory, ensures I can quickly become a valuable asset to your team. I have attached my resume for your detailed review and welcome the opportunity to discuss how my skills align with your current projects during an interview.</w:t>
      </w:r>
    </w:p>
    <w:p>
      <w:pPr>
        <w:pStyle w:val="BodyText"/>
      </w:pPr>
      <w:r>
        <w:t xml:space="preserve">Thank you for considering my application as part of your Internship Application Letter process. I am incredibly excited about the possibility of contributing to [Company Name]’s success while learning from Brisbane’s premier financial professionals. I look forward to discussing how my background in Financial Analysis and passion for Australia Brisbane's economic landscape can support your team’s objectives.</w:t>
      </w:r>
    </w:p>
    <w:bookmarkEnd w:id="23"/>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Attachments: Resume,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Brisbane</dc:title>
  <dc:creator/>
  <dc:language>en</dc:language>
  <cp:keywords/>
  <dcterms:created xsi:type="dcterms:W3CDTF">2026-07-22T16:47:37Z</dcterms:created>
  <dcterms:modified xsi:type="dcterms:W3CDTF">2026-07-22T16:47:37Z</dcterms:modified>
</cp:coreProperties>
</file>

<file path=docProps/custom.xml><?xml version="1.0" encoding="utf-8"?>
<Properties xmlns="http://schemas.openxmlformats.org/officeDocument/2006/custom-properties" xmlns:vt="http://schemas.openxmlformats.org/officeDocument/2006/docPropsVTypes"/>
</file>